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E05" w:rsidRPr="00BF7D5E" w:rsidRDefault="002A40B7" w:rsidP="006A4275">
      <w:pPr>
        <w:spacing w:line="240" w:lineRule="auto"/>
        <w:rPr>
          <w:b/>
          <w:sz w:val="50"/>
          <w:szCs w:val="50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column">
              <wp:posOffset>1795145</wp:posOffset>
            </wp:positionH>
            <wp:positionV relativeFrom="paragraph">
              <wp:posOffset>1737157</wp:posOffset>
            </wp:positionV>
            <wp:extent cx="248651" cy="248651"/>
            <wp:effectExtent l="0" t="0" r="0" b="0"/>
            <wp:wrapNone/>
            <wp:docPr id="34" name="Picture 34" descr="Картинки по запросу github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Картинки по запросу github blue ic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51" cy="248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1DEEF96" wp14:editId="509A0B75">
                <wp:simplePos x="0" y="0"/>
                <wp:positionH relativeFrom="column">
                  <wp:posOffset>2101545</wp:posOffset>
                </wp:positionH>
                <wp:positionV relativeFrom="paragraph">
                  <wp:posOffset>1800860</wp:posOffset>
                </wp:positionV>
                <wp:extent cx="1809335" cy="182880"/>
                <wp:effectExtent l="0" t="0" r="635" b="762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A40B7" w:rsidRDefault="00326FA4" w:rsidP="002A40B7">
                            <w:r w:rsidRPr="00326FA4">
                              <w:t>https://github.com/ArturKudlo</w:t>
                            </w:r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 wp14:anchorId="1BDA95F6" wp14:editId="2BB7C4E0">
                                  <wp:extent cx="1802765" cy="1802765"/>
                                  <wp:effectExtent l="0" t="0" r="0" b="0"/>
                                  <wp:docPr id="33" name="Picture 33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A40B7">
                              <w:t>8</w:t>
                            </w:r>
                          </w:p>
                          <w:p w:rsidR="002A40B7" w:rsidRDefault="002A40B7" w:rsidP="002A40B7"/>
                          <w:p w:rsidR="002A40B7" w:rsidRPr="00552482" w:rsidRDefault="002A40B7" w:rsidP="002A40B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165.5pt;margin-top:141.8pt;width:142.45pt;height:14.4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" filled="f" stroked="f" strokeweight=".5pt">
                <v:textbox inset="0,0,0,0">
                  <w:txbxContent>
                    <w:p w:rsidR="002A40B7" w:rsidRDefault="00326FA4" w:rsidP="002A40B7">
                      <w:r w:rsidRPr="00326FA4">
                        <w:t>https://github.com/ArturKudlo</w:t>
                      </w:r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 wp14:anchorId="1BDA95F6" wp14:editId="2BB7C4E0">
                            <wp:extent cx="1802765" cy="1802765"/>
                            <wp:effectExtent l="0" t="0" r="0" b="0"/>
                            <wp:docPr id="33" name="Picture 33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A40B7">
                        <w:t>8</w:t>
                      </w:r>
                    </w:p>
                    <w:p w:rsidR="002A40B7" w:rsidRDefault="002A40B7" w:rsidP="002A40B7"/>
                    <w:p w:rsidR="002A40B7" w:rsidRPr="00552482" w:rsidRDefault="002A40B7" w:rsidP="002A40B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2102485</wp:posOffset>
                </wp:positionH>
                <wp:positionV relativeFrom="paragraph">
                  <wp:posOffset>1466215</wp:posOffset>
                </wp:positionV>
                <wp:extent cx="1809335" cy="182880"/>
                <wp:effectExtent l="0" t="0" r="635" b="762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1500E" w:rsidRDefault="00326FA4" w:rsidP="00C1500E">
                            <w:proofErr w:type="spellStart"/>
                            <w:r>
                              <w:t>ArturKudla</w:t>
                            </w:r>
                            <w:proofErr w:type="spellEnd"/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>
                                  <wp:extent cx="1802765" cy="1802765"/>
                                  <wp:effectExtent l="0" t="0" r="0" b="0"/>
                                  <wp:docPr id="31" name="Picture 31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822B1">
                              <w:t>8</w:t>
                            </w:r>
                          </w:p>
                          <w:p w:rsidR="00C1500E" w:rsidRDefault="00C1500E" w:rsidP="00C1500E"/>
                          <w:p w:rsidR="00C1500E" w:rsidRPr="00552482" w:rsidRDefault="00C1500E" w:rsidP="00C1500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5" o:spid="_x0000_s1027" type="#_x0000_t202" style="position:absolute;margin-left:165.55pt;margin-top:115.45pt;width:142.45pt;height:14.4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" filled="f" stroked="f" strokeweight=".5pt">
                <v:textbox inset="0,0,0,0">
                  <w:txbxContent>
                    <w:p w:rsidR="00C1500E" w:rsidRDefault="00326FA4" w:rsidP="00C1500E">
                      <w:proofErr w:type="spellStart"/>
                      <w:r>
                        <w:t>ArturKudla</w:t>
                      </w:r>
                      <w:proofErr w:type="spellEnd"/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>
                            <wp:extent cx="1802765" cy="1802765"/>
                            <wp:effectExtent l="0" t="0" r="0" b="0"/>
                            <wp:docPr id="31" name="Picture 31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822B1">
                        <w:t>8</w:t>
                      </w:r>
                    </w:p>
                    <w:p w:rsidR="00C1500E" w:rsidRDefault="00C1500E" w:rsidP="00C1500E"/>
                    <w:p w:rsidR="00C1500E" w:rsidRPr="00552482" w:rsidRDefault="00C1500E" w:rsidP="00C1500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112548BB" wp14:editId="5E63E41B">
                <wp:simplePos x="0" y="0"/>
                <wp:positionH relativeFrom="column">
                  <wp:posOffset>1795780</wp:posOffset>
                </wp:positionH>
                <wp:positionV relativeFrom="paragraph">
                  <wp:posOffset>1085850</wp:posOffset>
                </wp:positionV>
                <wp:extent cx="2079625" cy="299085"/>
                <wp:effectExtent l="0" t="0" r="0" b="5715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9625" cy="299085"/>
                          <a:chOff x="-15020" y="0"/>
                          <a:chExt cx="2080221" cy="299706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5020" y="0"/>
                            <a:ext cx="234121" cy="2340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653" y="58623"/>
                            <a:ext cx="1809548" cy="2410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C7ACB" w:rsidRPr="00326FA4" w:rsidRDefault="00326FA4" w:rsidP="00BC7ACB">
                              <w:pPr>
                                <w:rPr>
                                  <w:lang w:val="ru-RU"/>
                                </w:rPr>
                              </w:pPr>
                              <w:r>
                                <w:t>Artukapes@gmail.com</w:t>
                              </w:r>
                            </w:p>
                            <w:p w:rsidR="0056624E" w:rsidRDefault="0056624E" w:rsidP="00BC7ACB"/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70" o:spid="_x0000_s1028" style="position:absolute;margin-left:141.4pt;margin-top:85.5pt;width:163.75pt;height:23.55pt;z-index:251696128;mso-width-relative:margin;mso-height-relative:margin" coordorigin="-150" coordsize="20802,29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">
                <v:shape id="Picture 71" o:spid="_x0000_s1029" type="#_x0000_t75" style="position:absolute;left:-150;width:2341;height:23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    <v:imagedata r:id="rId12" o:title=""/>
                  <v:path arrowok="t"/>
                </v:shape>
                <v:shape id="Text Box 72" o:spid="_x0000_s1030" type="#_x0000_t202" style="position:absolute;left:2556;top:586;width:18096;height:24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    <v:textbox inset="0,0,0,0">
                    <w:txbxContent>
                      <w:p w:rsidR="00BC7ACB" w:rsidRPr="00326FA4" w:rsidRDefault="00326FA4" w:rsidP="00BC7ACB">
                        <w:pPr>
                          <w:rPr>
                            <w:lang w:val="ru-RU"/>
                          </w:rPr>
                        </w:pPr>
                        <w:r>
                          <w:t>Artukapes@gmail.com</w:t>
                        </w:r>
                      </w:p>
                      <w:p w:rsidR="0056624E" w:rsidRDefault="0056624E" w:rsidP="00BC7ACB"/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1822B1">
        <w:rPr>
          <w:noProof/>
          <w:lang w:val="ru-RU" w:eastAsia="ru-RU"/>
        </w:rPr>
        <w:drawing>
          <wp:anchor distT="0" distB="0" distL="114300" distR="114300" simplePos="0" relativeHeight="251738112" behindDoc="0" locked="0" layoutInCell="1" allowOverlap="1">
            <wp:simplePos x="0" y="0"/>
            <wp:positionH relativeFrom="column">
              <wp:posOffset>1809775</wp:posOffset>
            </wp:positionH>
            <wp:positionV relativeFrom="paragraph">
              <wp:posOffset>1414780</wp:posOffset>
            </wp:positionV>
            <wp:extent cx="233680" cy="233680"/>
            <wp:effectExtent l="0" t="0" r="0" b="0"/>
            <wp:wrapNone/>
            <wp:docPr id="30" name="Picture 30" descr="Картинки по запросу skype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Картинки по запросу skype blue icon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33680" cy="23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05914EE" wp14:editId="0484DAE3">
                <wp:simplePos x="0" y="0"/>
                <wp:positionH relativeFrom="column">
                  <wp:posOffset>1810178</wp:posOffset>
                </wp:positionH>
                <wp:positionV relativeFrom="paragraph">
                  <wp:posOffset>787381</wp:posOffset>
                </wp:positionV>
                <wp:extent cx="1895428" cy="219075"/>
                <wp:effectExtent l="0" t="0" r="10160" b="9525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28" cy="219075"/>
                          <a:chOff x="-345" y="-42900"/>
                          <a:chExt cx="1896273" cy="219430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345" y="-42900"/>
                            <a:ext cx="219482" cy="2194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326FA4" w:rsidRDefault="00BC7ACB" w:rsidP="00552482">
                              <w:pPr>
                                <w:rPr>
                                  <w:color w:val="000000" w:themeColor="text1"/>
                                  <w:lang w:val="ru-RU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</w:t>
                              </w:r>
                              <w:r w:rsidR="001D4E5B">
                                <w:rPr>
                                  <w:color w:val="000000" w:themeColor="text1"/>
                                </w:rPr>
                                <w:t>375</w:t>
                              </w:r>
                              <w:r w:rsidR="00326FA4">
                                <w:rPr>
                                  <w:color w:val="000000" w:themeColor="text1"/>
                                  <w:lang w:val="ru-RU"/>
                                </w:rPr>
                                <w:t>29332222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7" o:spid="_x0000_s1031" style="position:absolute;margin-left:142.55pt;margin-top:62pt;width:149.25pt;height:17.25pt;z-index:251695104;mso-width-relative:margin;mso-height-relative:margin" coordorigin="-3,-429" coordsize="18962,21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">
                <v:shape id="Picture 68" o:spid="_x0000_s1032" type="#_x0000_t75" style="position:absolute;left:-3;top:-429;width:2194;height:21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    <v:imagedata r:id="rId15" o:title=""/>
                  <v:path arrowok="t"/>
                </v:shape>
                <v:shape id="Text Box 69" o:spid="_x0000_s1033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    <v:textbox inset="0,0,0,0">
                    <w:txbxContent>
                      <w:p w:rsidR="00552482" w:rsidRPr="00326FA4" w:rsidRDefault="00BC7ACB" w:rsidP="00552482">
                        <w:pPr>
                          <w:rPr>
                            <w:color w:val="000000" w:themeColor="text1"/>
                            <w:lang w:val="ru-RU"/>
                          </w:rPr>
                        </w:pPr>
                        <w:r>
                          <w:rPr>
                            <w:color w:val="000000" w:themeColor="text1"/>
                          </w:rPr>
                          <w:t>+</w:t>
                        </w:r>
                        <w:r w:rsidR="001D4E5B">
                          <w:rPr>
                            <w:color w:val="000000" w:themeColor="text1"/>
                          </w:rPr>
                          <w:t>375</w:t>
                        </w:r>
                        <w:r w:rsidR="00326FA4">
                          <w:rPr>
                            <w:color w:val="000000" w:themeColor="text1"/>
                            <w:lang w:val="ru-RU"/>
                          </w:rPr>
                          <w:t>29332222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6AEEA75" wp14:editId="3F6559DA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326FA4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Artur</w:t>
                            </w:r>
                            <w:proofErr w:type="spellEnd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 xml:space="preserve"> </w:t>
                            </w:r>
                            <w:proofErr w:type="spellStart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>Kudl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4" type="#_x0000_t202" style="position:absolute;margin-left:142.3pt;margin-top:-3.35pt;width:245.3pt;height:30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" filled="f" stroked="f" strokeweight=".5pt">
                <v:textbox inset="0,0,0,0">
                  <w:txbxContent>
                    <w:p w:rsidR="007D5DBA" w:rsidRPr="007D5DBA" w:rsidRDefault="00326FA4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proofErr w:type="spellStart"/>
                      <w:r>
                        <w:rPr>
                          <w:b/>
                          <w:sz w:val="50"/>
                          <w:szCs w:val="50"/>
                        </w:rPr>
                        <w:t>Artur</w:t>
                      </w:r>
                      <w:proofErr w:type="spellEnd"/>
                      <w:r w:rsidR="001D4E5B">
                        <w:rPr>
                          <w:b/>
                          <w:sz w:val="50"/>
                          <w:szCs w:val="50"/>
                        </w:rPr>
                        <w:t xml:space="preserve"> </w:t>
                      </w:r>
                      <w:proofErr w:type="spellStart"/>
                      <w:r w:rsidR="001D4E5B">
                        <w:rPr>
                          <w:b/>
                          <w:sz w:val="50"/>
                          <w:szCs w:val="50"/>
                        </w:rPr>
                        <w:t>Kudl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34E7BF" wp14:editId="3EAB6546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7D5DBA" w:rsidRDefault="00326FA4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>Junior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 F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rontend 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>D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>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35" type="#_x0000_t202" style="position:absolute;margin-left:142.3pt;margin-top:27.05pt;width:274pt;height:3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qKBJg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" filled="f" stroked="f" strokeweight=".5pt">
                <v:textbox inset="0,0,0,0">
                  <w:txbxContent>
                    <w:p w:rsidR="008B6B65" w:rsidRPr="007D5DBA" w:rsidRDefault="00326FA4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>Junior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 xml:space="preserve"> F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 xml:space="preserve">rontend 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>D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>eveloper</w:t>
                      </w:r>
                    </w:p>
                  </w:txbxContent>
                </v:textbox>
              </v:shape>
            </w:pict>
          </mc:Fallback>
        </mc:AlternateContent>
      </w:r>
      <w:r w:rsidR="009060F7">
        <w:rPr>
          <w:b/>
          <w:noProof/>
          <w:sz w:val="50"/>
          <w:szCs w:val="50"/>
          <w:lang w:val="ru-RU" w:eastAsia="ru-RU"/>
        </w:rPr>
        <w:drawing>
          <wp:inline distT="0" distB="0" distL="0" distR="0">
            <wp:extent cx="1640533" cy="2040940"/>
            <wp:effectExtent l="0" t="0" r="0" b="0"/>
            <wp:docPr id="3" name="Рисунок 3" descr="C:\Users\Артур\Desktop\profile-pho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Артур\Desktop\profile-photo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3610" cy="2044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FB2" w:rsidRDefault="006A12C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0F40D897" wp14:editId="45C1C703">
                <wp:simplePos x="0" y="0"/>
                <wp:positionH relativeFrom="column">
                  <wp:posOffset>2124075</wp:posOffset>
                </wp:positionH>
                <wp:positionV relativeFrom="paragraph">
                  <wp:posOffset>223520</wp:posOffset>
                </wp:positionV>
                <wp:extent cx="4133850" cy="555731"/>
                <wp:effectExtent l="0" t="0" r="19050" b="15875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33850" cy="555731"/>
                          <a:chOff x="0" y="-160021"/>
                          <a:chExt cx="6640830" cy="678181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08530" y="-160021"/>
                            <a:ext cx="413398" cy="342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1" y="220205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F40D897" id="Group 74" o:spid="_x0000_s1036" style="position:absolute;margin-left:167.25pt;margin-top:17.6pt;width:325.5pt;height:43.75pt;z-index:251713536;mso-width-relative:margin;mso-height-relative:margin" coordorigin=",-1600" coordsize="66408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">
                <v:shape id="Picture 10" o:spid="_x0000_s1037" type="#_x0000_t75" style="position:absolute;left:31085;top:-1600;width:4134;height:3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    <v:imagedata r:id="rId18" o:title=""/>
                  <v:path arrowok="t"/>
                </v:shape>
                <v:shape id="Text Box 11" o:spid="_x0000_s1038" type="#_x0000_t202" style="position:absolute;left:17068;top:2202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39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</v:group>
            </w:pict>
          </mc:Fallback>
        </mc:AlternateContent>
      </w:r>
    </w:p>
    <w:bookmarkStart w:id="0" w:name="_GoBack"/>
    <w:bookmarkEnd w:id="0"/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2FD837" wp14:editId="4786AFD0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DB2440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>LEARNING</w:t>
                            </w:r>
                            <w:r w:rsidR="007D5DBA" w:rsidRPr="007D5DBA">
                              <w:rPr>
                                <w:color w:val="3E7BBE"/>
                              </w:rPr>
                              <w:br/>
                            </w:r>
                            <w:r w:rsidR="00D83D9F">
                              <w:t>1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40" type="#_x0000_t202" style="position:absolute;margin-left:0;margin-top:18.3pt;width:102.6pt;height:27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DSdjNQ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:rsidR="007D5DBA" w:rsidRPr="007D5DBA" w:rsidRDefault="00DB2440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>
                        <w:rPr>
                          <w:b/>
                          <w:color w:val="3E7BBE"/>
                        </w:rPr>
                        <w:t>LEARNING</w:t>
                      </w:r>
                      <w:r w:rsidR="007D5DBA" w:rsidRPr="007D5DBA">
                        <w:rPr>
                          <w:color w:val="3E7BBE"/>
                        </w:rPr>
                        <w:br/>
                      </w:r>
                      <w:r w:rsidR="00D83D9F">
                        <w:t>1 Year</w:t>
                      </w:r>
                    </w:p>
                  </w:txbxContent>
                </v:textbox>
              </v:shape>
            </w:pict>
          </mc:Fallback>
        </mc:AlternateConten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326FA4" w:rsidRPr="00326FA4" w:rsidRDefault="00326FA4" w:rsidP="00326FA4">
      <w:pPr>
        <w:pStyle w:val="a3"/>
        <w:numPr>
          <w:ilvl w:val="0"/>
          <w:numId w:val="6"/>
        </w:numPr>
      </w:pPr>
      <w:r w:rsidRPr="00326FA4">
        <w:t xml:space="preserve">Higher State College of Communications </w:t>
      </w:r>
      <w:r w:rsidR="00397830">
        <w:t>(</w:t>
      </w:r>
      <w:r w:rsidRPr="00326FA4">
        <w:t>2012-2015</w:t>
      </w:r>
      <w:r w:rsidR="00397830">
        <w:t>)</w:t>
      </w:r>
    </w:p>
    <w:p w:rsidR="0056624E" w:rsidRPr="00326FA4" w:rsidRDefault="00326FA4" w:rsidP="00DB2440">
      <w:pPr>
        <w:pStyle w:val="a3"/>
        <w:numPr>
          <w:ilvl w:val="0"/>
          <w:numId w:val="6"/>
        </w:numPr>
      </w:pPr>
      <w:r>
        <w:t xml:space="preserve">The Rolling Scope School </w:t>
      </w:r>
      <w:r w:rsidR="00DB2440">
        <w:t>(</w:t>
      </w:r>
      <w:r w:rsidR="00397830">
        <w:t>09/2018 - currently</w:t>
      </w:r>
      <w:r w:rsidR="00DB2440">
        <w:t>)</w:t>
      </w:r>
    </w:p>
    <w:p w:rsidR="00326FA4" w:rsidRDefault="00326FA4" w:rsidP="00326FA4">
      <w:pPr>
        <w:pStyle w:val="a3"/>
        <w:numPr>
          <w:ilvl w:val="0"/>
          <w:numId w:val="6"/>
        </w:numPr>
      </w:pPr>
      <w:r>
        <w:t>P</w:t>
      </w:r>
      <w:r w:rsidR="00DB2440">
        <w:t>rogramming course “Modern frontend” in the company</w:t>
      </w:r>
      <w:r w:rsidRPr="00326FA4">
        <w:t xml:space="preserve"> </w:t>
      </w:r>
      <w:r>
        <w:t>“</w:t>
      </w:r>
      <w:proofErr w:type="spellStart"/>
      <w:r>
        <w:t>TeachMeSkills</w:t>
      </w:r>
      <w:proofErr w:type="spellEnd"/>
      <w:r>
        <w:t xml:space="preserve">” </w:t>
      </w:r>
      <w:r w:rsidR="00397830">
        <w:t>(10/2018 – 08/2019)</w:t>
      </w:r>
    </w:p>
    <w:p w:rsidR="006A12C2" w:rsidRDefault="006A12C2" w:rsidP="006A12C2">
      <w:pPr>
        <w:pStyle w:val="a3"/>
        <w:ind w:left="3960"/>
      </w:pPr>
    </w:p>
    <w:p w:rsidR="006A12C2" w:rsidRPr="00556C19" w:rsidRDefault="006A12C2" w:rsidP="006A12C2">
      <w:pPr>
        <w:pStyle w:val="a3"/>
        <w:ind w:left="3960"/>
      </w:pPr>
    </w:p>
    <w:p w:rsidR="00F808C8" w:rsidRDefault="00F808C8" w:rsidP="006A4275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7872CD2F" wp14:editId="6736730B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872CD2F" id="Group 80" o:spid="_x0000_s1041" style="position:absolute;margin-left:0;margin-top:7.3pt;width:522.9pt;height:41.4pt;z-index:25171968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">
                <v:shape id="Picture 76" o:spid="_x0000_s104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    <v:imagedata r:id="rId20" o:title=""/>
                  <v:path arrowok="t"/>
                </v:shape>
                <v:shape id="Text Box 77" o:spid="_x0000_s104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</w:pPr>
    </w:p>
    <w:p w:rsidR="005E3E69" w:rsidRDefault="005E3E69" w:rsidP="006A4275">
      <w:pPr>
        <w:spacing w:line="240" w:lineRule="auto"/>
      </w:pPr>
    </w:p>
    <w:p w:rsidR="006A4275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 xml:space="preserve">HTML, CSS, </w:t>
      </w:r>
      <w:r w:rsidR="006A12C2">
        <w:t xml:space="preserve">Sass, </w:t>
      </w:r>
    </w:p>
    <w:p w:rsidR="00326FA4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>JS</w:t>
      </w:r>
      <w:r w:rsidR="006A12C2">
        <w:t xml:space="preserve"> core</w:t>
      </w:r>
      <w:r>
        <w:t>,</w:t>
      </w:r>
    </w:p>
    <w:p w:rsidR="006A4275" w:rsidRPr="006A4275" w:rsidRDefault="003C533E" w:rsidP="001976E2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Jquery</w:t>
      </w:r>
      <w:proofErr w:type="spellEnd"/>
      <w:r w:rsidR="00326FA4">
        <w:t>,</w:t>
      </w:r>
      <w:r w:rsidR="00326FA4" w:rsidRPr="00326FA4">
        <w:t xml:space="preserve"> </w:t>
      </w:r>
      <w:r w:rsidR="00326FA4">
        <w:t>Bootstrap</w:t>
      </w:r>
    </w:p>
    <w:p w:rsidR="00F808C8" w:rsidRPr="00F808C8" w:rsidRDefault="00326FA4" w:rsidP="006A12C2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Git</w:t>
      </w:r>
      <w:proofErr w:type="spellEnd"/>
      <w:r w:rsidR="00F808C8"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4CDC1DF1" wp14:editId="33757839">
                <wp:simplePos x="0" y="0"/>
                <wp:positionH relativeFrom="column">
                  <wp:posOffset>0</wp:posOffset>
                </wp:positionH>
                <wp:positionV relativeFrom="paragraph">
                  <wp:posOffset>211455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Career </w:t>
                              </w:r>
                              <w:r w:rsidR="0056624E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activit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269F445" id="Group 81" o:spid="_x0000_s1045" style="position:absolute;left:0;text-align:left;margin-left:0;margin-top:16.65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">
                <v:shape id="Picture 82" o:spid="_x0000_s1046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    <v:imagedata r:id="rId22" o:title=""/>
                  <v:path arrowok="t"/>
                </v:shape>
                <v:shape id="Text Box 83" o:spid="_x0000_s104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Career </w:t>
                        </w:r>
                        <w:r w:rsidR="0056624E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activit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326FA4" w:rsidRP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>TOP 50 The Rolling Scope School</w:t>
      </w:r>
    </w:p>
    <w:p w:rsid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 w:rsidRPr="00326FA4">
        <w:t>Teamwork experience</w:t>
      </w:r>
    </w:p>
    <w:p w:rsidR="00A02F80" w:rsidRDefault="00A02F80" w:rsidP="001822B1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>Permanent s</w:t>
      </w:r>
      <w:r w:rsidRPr="00F644CA">
        <w:t>elf-education</w:t>
      </w:r>
    </w:p>
    <w:p w:rsidR="006A4275" w:rsidRPr="00326FA4" w:rsidRDefault="006A4275" w:rsidP="00DB2440">
      <w:pPr>
        <w:pStyle w:val="a3"/>
        <w:spacing w:line="240" w:lineRule="auto"/>
        <w:ind w:left="0"/>
        <w:sectPr w:rsidR="006A4275" w:rsidRPr="00326FA4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6A12C2" w:rsidRDefault="006A12C2" w:rsidP="00F808C8">
      <w:pPr>
        <w:spacing w:line="240" w:lineRule="auto"/>
      </w:pPr>
    </w:p>
    <w:p w:rsidR="001822B1" w:rsidRDefault="001822B1" w:rsidP="00F808C8">
      <w:pPr>
        <w:spacing w:line="240" w:lineRule="auto"/>
      </w:pPr>
    </w:p>
    <w:p w:rsidR="00F808C8" w:rsidRDefault="00F808C8" w:rsidP="001E5BA2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5FD658C6" wp14:editId="3D1884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FD658C6" id="Group 97" o:spid="_x0000_s1053" style="position:absolute;margin-left:0;margin-top:0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COjat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    <v:shape id="Picture 98" o:spid="_x0000_s105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    <v:imagedata r:id="rId26" o:title=""/>
                  <v:path arrowok="t"/>
                </v:shape>
                <v:shape id="Text Box 99" o:spid="_x0000_s105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5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9D61EA">
      <w:pPr>
        <w:pStyle w:val="a3"/>
        <w:spacing w:line="240" w:lineRule="auto"/>
        <w:ind w:left="360"/>
      </w:pPr>
    </w:p>
    <w:p w:rsidR="00405D35" w:rsidRDefault="00405D35" w:rsidP="001E5BA2">
      <w:pPr>
        <w:spacing w:line="240" w:lineRule="auto"/>
      </w:pPr>
      <w:r>
        <w:tab/>
      </w:r>
      <w:r>
        <w:tab/>
      </w:r>
    </w:p>
    <w:p w:rsidR="00F808C8" w:rsidRDefault="00405D35" w:rsidP="003956D6">
      <w:pPr>
        <w:pStyle w:val="a3"/>
        <w:numPr>
          <w:ilvl w:val="0"/>
          <w:numId w:val="4"/>
        </w:numPr>
        <w:spacing w:line="240" w:lineRule="auto"/>
        <w:ind w:left="360"/>
      </w:pPr>
      <w:r>
        <w:t>English</w:t>
      </w:r>
      <w:r w:rsidR="00326FA4">
        <w:t xml:space="preserve"> A2</w:t>
      </w:r>
      <w:r w:rsidR="001E5BA2">
        <w:t>+ (speaking and writing skills)</w:t>
      </w:r>
    </w:p>
    <w:p w:rsidR="00397830" w:rsidRDefault="00397830" w:rsidP="003956D6">
      <w:pPr>
        <w:pStyle w:val="a3"/>
        <w:numPr>
          <w:ilvl w:val="0"/>
          <w:numId w:val="4"/>
        </w:numPr>
        <w:spacing w:line="240" w:lineRule="auto"/>
        <w:ind w:left="360"/>
      </w:pPr>
      <w:r>
        <w:t xml:space="preserve">English course (2018  - currently) </w:t>
      </w:r>
    </w:p>
    <w:p w:rsidR="00DB2440" w:rsidRPr="00AA74FB" w:rsidRDefault="00DB2440" w:rsidP="003956D6">
      <w:pPr>
        <w:spacing w:line="240" w:lineRule="auto"/>
        <w:rPr>
          <w:lang w:val="ru-RU"/>
        </w:rPr>
      </w:pPr>
    </w:p>
    <w:p w:rsidR="00DB2440" w:rsidRDefault="00DB2440" w:rsidP="003956D6">
      <w:pPr>
        <w:spacing w:line="240" w:lineRule="auto"/>
      </w:pPr>
    </w:p>
    <w:p w:rsidR="00B772D2" w:rsidRDefault="00B772D2" w:rsidP="003956D6">
      <w:pPr>
        <w:spacing w:line="240" w:lineRule="auto"/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1455"/>
        <w:gridCol w:w="3775"/>
      </w:tblGrid>
      <w:tr w:rsidR="00397830" w:rsidTr="003956D6">
        <w:trPr>
          <w:gridAfter w:val="1"/>
          <w:wAfter w:w="3775" w:type="dxa"/>
        </w:trPr>
        <w:tc>
          <w:tcPr>
            <w:tcW w:w="5230" w:type="dxa"/>
            <w:gridSpan w:val="2"/>
          </w:tcPr>
          <w:p w:rsidR="00397830" w:rsidRDefault="00397830" w:rsidP="00F644CA"/>
        </w:tc>
      </w:tr>
      <w:tr w:rsidR="00397830" w:rsidTr="003956D6">
        <w:trPr>
          <w:gridAfter w:val="1"/>
          <w:wAfter w:w="3775" w:type="dxa"/>
        </w:trPr>
        <w:tc>
          <w:tcPr>
            <w:tcW w:w="5230" w:type="dxa"/>
            <w:gridSpan w:val="2"/>
          </w:tcPr>
          <w:p w:rsidR="00397830" w:rsidRDefault="00397830" w:rsidP="00F644CA">
            <w:pPr>
              <w:pStyle w:val="a3"/>
            </w:pPr>
          </w:p>
        </w:tc>
      </w:tr>
      <w:tr w:rsidR="003956D6" w:rsidTr="002340C0">
        <w:trPr>
          <w:trHeight w:val="80"/>
        </w:trPr>
        <w:tc>
          <w:tcPr>
            <w:tcW w:w="3775" w:type="dxa"/>
          </w:tcPr>
          <w:p w:rsidR="003956D6" w:rsidRDefault="003956D6" w:rsidP="00326FA4"/>
        </w:tc>
        <w:tc>
          <w:tcPr>
            <w:tcW w:w="5230" w:type="dxa"/>
            <w:gridSpan w:val="2"/>
          </w:tcPr>
          <w:p w:rsidR="003956D6" w:rsidRDefault="003956D6" w:rsidP="003956D6"/>
        </w:tc>
      </w:tr>
    </w:tbl>
    <w:p w:rsidR="00F808C8" w:rsidRDefault="00F808C8" w:rsidP="003956D6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46E25DF0" wp14:editId="753AA4F7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6E25DF0" id="Group 105" o:spid="_x0000_s1061" style="position:absolute;margin-left:0;margin-top:10.2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">
                <v:shape id="Picture 106" o:spid="_x0000_s106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    <v:imagedata r:id="rId30" o:title=""/>
                  <v:path arrowok="t"/>
                </v:shape>
                <v:shape id="Text Box 107" o:spid="_x0000_s106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p w:rsidR="003956D6" w:rsidRDefault="00AD119B" w:rsidP="00AD119B">
      <w:pPr>
        <w:tabs>
          <w:tab w:val="left" w:pos="1710"/>
        </w:tabs>
      </w:pPr>
      <w:r>
        <w:t>Birthday</w:t>
      </w:r>
      <w:r w:rsidR="003956D6">
        <w:t>:</w:t>
      </w:r>
      <w:r w:rsidR="003956D6">
        <w:tab/>
      </w:r>
      <w:r>
        <w:t xml:space="preserve">August </w:t>
      </w:r>
      <w:r w:rsidR="00326FA4">
        <w:t>15, 1993</w:t>
      </w:r>
      <w:r w:rsidR="003956D6">
        <w:tab/>
      </w:r>
      <w:r w:rsidR="003956D6">
        <w:tab/>
        <w:t>Marital Status:</w:t>
      </w:r>
      <w:r w:rsidR="003956D6">
        <w:tab/>
      </w:r>
      <w:r w:rsidR="00326FA4" w:rsidRPr="00326FA4">
        <w:t>Single</w:t>
      </w:r>
      <w:r w:rsidR="003956D6">
        <w:br/>
      </w:r>
      <w:r>
        <w:t>Gender</w:t>
      </w:r>
      <w:r w:rsidR="003956D6">
        <w:t>:</w:t>
      </w:r>
      <w:r w:rsidR="003956D6">
        <w:tab/>
      </w:r>
      <w:r>
        <w:t>Male</w:t>
      </w:r>
      <w:r w:rsidR="003956D6">
        <w:tab/>
      </w:r>
      <w:r w:rsidR="003956D6">
        <w:tab/>
      </w:r>
      <w:r>
        <w:tab/>
      </w:r>
      <w:r w:rsidR="003956D6">
        <w:t>Nationality:</w:t>
      </w:r>
      <w:r w:rsidR="003956D6">
        <w:tab/>
      </w:r>
      <w:r>
        <w:t>Belorussian</w:t>
      </w:r>
      <w:r w:rsidR="003956D6">
        <w:br/>
      </w:r>
    </w:p>
    <w:sectPr w:rsidR="003956D6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1690" w:rsidRDefault="009B1690" w:rsidP="00815584">
      <w:pPr>
        <w:spacing w:after="0" w:line="240" w:lineRule="auto"/>
      </w:pPr>
      <w:r>
        <w:separator/>
      </w:r>
    </w:p>
  </w:endnote>
  <w:endnote w:type="continuationSeparator" w:id="0">
    <w:p w:rsidR="009B1690" w:rsidRDefault="009B1690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1690" w:rsidRDefault="009B1690" w:rsidP="00815584">
      <w:pPr>
        <w:spacing w:after="0" w:line="240" w:lineRule="auto"/>
      </w:pPr>
      <w:r>
        <w:separator/>
      </w:r>
    </w:p>
  </w:footnote>
  <w:footnote w:type="continuationSeparator" w:id="0">
    <w:p w:rsidR="009B1690" w:rsidRDefault="009B1690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5pt;height:1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D52728"/>
    <w:multiLevelType w:val="hybridMultilevel"/>
    <w:tmpl w:val="6ADA8F4C"/>
    <w:lvl w:ilvl="0" w:tplc="31CE0FCC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E0EF5"/>
    <w:rsid w:val="00122DCD"/>
    <w:rsid w:val="001822B1"/>
    <w:rsid w:val="001951D1"/>
    <w:rsid w:val="001976E2"/>
    <w:rsid w:val="001C2D10"/>
    <w:rsid w:val="001D4E5B"/>
    <w:rsid w:val="001E5BA2"/>
    <w:rsid w:val="002340C0"/>
    <w:rsid w:val="002A40B7"/>
    <w:rsid w:val="002B130B"/>
    <w:rsid w:val="00326FA4"/>
    <w:rsid w:val="003607FE"/>
    <w:rsid w:val="00385D96"/>
    <w:rsid w:val="003956D6"/>
    <w:rsid w:val="00397830"/>
    <w:rsid w:val="003C533E"/>
    <w:rsid w:val="00405D35"/>
    <w:rsid w:val="00491171"/>
    <w:rsid w:val="0050558C"/>
    <w:rsid w:val="005254BF"/>
    <w:rsid w:val="00552482"/>
    <w:rsid w:val="005606FF"/>
    <w:rsid w:val="0056624E"/>
    <w:rsid w:val="005E306F"/>
    <w:rsid w:val="005E3E69"/>
    <w:rsid w:val="006377F5"/>
    <w:rsid w:val="00683673"/>
    <w:rsid w:val="00695B35"/>
    <w:rsid w:val="006A12C2"/>
    <w:rsid w:val="006A4275"/>
    <w:rsid w:val="006F7B1E"/>
    <w:rsid w:val="007C127B"/>
    <w:rsid w:val="007D5DBA"/>
    <w:rsid w:val="007F0B78"/>
    <w:rsid w:val="00815584"/>
    <w:rsid w:val="008B6B65"/>
    <w:rsid w:val="009060F7"/>
    <w:rsid w:val="009A6B49"/>
    <w:rsid w:val="009B1690"/>
    <w:rsid w:val="009D61EA"/>
    <w:rsid w:val="00A02F80"/>
    <w:rsid w:val="00A14E05"/>
    <w:rsid w:val="00A525F3"/>
    <w:rsid w:val="00A82F8F"/>
    <w:rsid w:val="00AA74FB"/>
    <w:rsid w:val="00AD119B"/>
    <w:rsid w:val="00AF0B55"/>
    <w:rsid w:val="00B4541D"/>
    <w:rsid w:val="00B64FFE"/>
    <w:rsid w:val="00B772D2"/>
    <w:rsid w:val="00BC7ACB"/>
    <w:rsid w:val="00BF7D5E"/>
    <w:rsid w:val="00C039DE"/>
    <w:rsid w:val="00C1500E"/>
    <w:rsid w:val="00C50FB2"/>
    <w:rsid w:val="00CC314C"/>
    <w:rsid w:val="00D504B9"/>
    <w:rsid w:val="00D7110B"/>
    <w:rsid w:val="00D83D9F"/>
    <w:rsid w:val="00DB2440"/>
    <w:rsid w:val="00E63CB5"/>
    <w:rsid w:val="00EE12C0"/>
    <w:rsid w:val="00F21D23"/>
    <w:rsid w:val="00F35DD4"/>
    <w:rsid w:val="00F644CA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9E9F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9.png"/><Relationship Id="rId26" Type="http://schemas.openxmlformats.org/officeDocument/2006/relationships/image" Target="media/image18.png"/><Relationship Id="rId3" Type="http://schemas.microsoft.com/office/2007/relationships/stylesWithEffects" Target="stylesWithEffect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3.png"/><Relationship Id="rId10" Type="http://schemas.openxmlformats.org/officeDocument/2006/relationships/image" Target="media/image30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5.png"/><Relationship Id="rId30" Type="http://schemas.openxmlformats.org/officeDocument/2006/relationships/image" Target="media/image2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</Words>
  <Characters>451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10T16:12:00Z</dcterms:created>
  <dcterms:modified xsi:type="dcterms:W3CDTF">2019-02-10T18:15:00Z</dcterms:modified>
</cp:coreProperties>
</file>